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5" w:name="X8e992edcaec5cbdbabc5e611c0768830e20fdfd"/>
    <w:p>
      <w:pPr>
        <w:pStyle w:val="Heading1"/>
      </w:pPr>
      <w:r>
        <w:t xml:space="preserve">Cover Letter for UX/UI Designer Position in Canada Montreal</w:t>
      </w:r>
    </w:p>
    <w:p>
      <w:pPr>
        <w:pStyle w:val="FirstParagraph"/>
      </w:pPr>
      <w:r>
        <w:t xml:space="preserve">Dear Hiring Manager,</w:t>
      </w:r>
    </w:p>
    <w:p>
      <w:pPr>
        <w:pStyle w:val="BodyText"/>
      </w:pPr>
      <w:r>
        <w:t xml:space="preserve">I am writing to express my enthusiastic interest in the UX/UI Designer position at [Company Name] in Canada, specifically in Montreal. As a passionate and experienced professional with a strong background in user experience (UX) and user interface (UI) design, I am eager to contribute my expertise to your team while immersing myself in the vibrant tech ecosystem of Canada Montreal. My commitment to creating intuitive digital solutions, combined with my deep understanding of Canadian market dynamics, makes me an ideal candidate for this role.</w:t>
      </w:r>
    </w:p>
    <w:bookmarkStart w:id="20" w:name="about-me"/>
    <w:p>
      <w:pPr>
        <w:pStyle w:val="Heading2"/>
      </w:pPr>
      <w:r>
        <w:t xml:space="preserve">About Me</w:t>
      </w:r>
    </w:p>
    <w:p>
      <w:pPr>
        <w:pStyle w:val="FirstParagraph"/>
      </w:pPr>
      <w:r>
        <w:t xml:space="preserve">With over [X years] of experience in UX/UI design, I have consistently focused on bridging the gap between user needs and business objectives. My career has been shaped by a dedication to crafting seamless digital experiences that resonate with diverse audiences. As a UX UI Designer, I specialize in conducting user research, creating wireframes and prototypes, and collaborating with cross-functional teams to deliver visually stunning yet functional interfaces. My work has spanned industries such as e-commerce, fintech, healthcare, and SaaS—each project reinforcing my belief that good design is both purposeful and accessible.</w:t>
      </w:r>
    </w:p>
    <w:p>
      <w:pPr>
        <w:pStyle w:val="BodyText"/>
      </w:pPr>
      <w:r>
        <w:t xml:space="preserve">What sets me apart is my ability to adapt to the unique challenges of the Canadian market. Montreal, in particular, stands out as a hub for innovation and creativity. The city’s multicultural environment has taught me to approach design with inclusivity at its core, ensuring that digital products cater to a wide range of users. My experience working with clients across Canada has also sharpened my understanding of local regulations, cultural nuances, and the importance of creating solutions that align with Canadian values.</w:t>
      </w:r>
    </w:p>
    <w:bookmarkEnd w:id="20"/>
    <w:bookmarkStart w:id="21" w:name="professional-experience"/>
    <w:p>
      <w:pPr>
        <w:pStyle w:val="Heading2"/>
      </w:pPr>
      <w:r>
        <w:t xml:space="preserve">Professional Experience</w:t>
      </w:r>
    </w:p>
    <w:p>
      <w:pPr>
        <w:pStyle w:val="FirstParagraph"/>
      </w:pPr>
      <w:r>
        <w:t xml:space="preserve">As a UX/UI Designer at [Previous Company Name], I led the redesign of a flagship mobile application for a financial services client. By conducting in-depth user interviews and analyzing behavioral data, I identified pain points that were hindering user engagement. My team and I implemented a new information architecture, simplified navigation, and introduced micro-interactions to enhance usability. The result was a 40% increase in user retention and a 25% boost in customer satisfaction scores. This project not only demonstrated my technical skills but also highlighted my ability to translate data into meaningful design decisions.</w:t>
      </w:r>
    </w:p>
    <w:p>
      <w:pPr>
        <w:pStyle w:val="BodyText"/>
      </w:pPr>
      <w:r>
        <w:t xml:space="preserve">In another role at [Another Company Name], I collaborated with developers, product managers, and stakeholders to design a SaaS platform for healthcare providers. My focus on accessibility and responsiveness ensured that the platform was usable across all devices and met WCAG standards. I also developed a style guide that streamlined the design process for the entire team, reducing development time by 30%. This experience reinforced my belief in the power of collaboration and iterative design to drive success.</w:t>
      </w:r>
    </w:p>
    <w:bookmarkEnd w:id="21"/>
    <w:bookmarkStart w:id="22" w:name="projects-in-canada-montreal"/>
    <w:p>
      <w:pPr>
        <w:pStyle w:val="Heading2"/>
      </w:pPr>
      <w:r>
        <w:t xml:space="preserve">Projects in Canada Montreal</w:t>
      </w:r>
    </w:p>
    <w:p>
      <w:pPr>
        <w:pStyle w:val="FirstParagraph"/>
      </w:pPr>
      <w:r>
        <w:t xml:space="preserve">Montreal’s dynamic tech scene has inspired many of my recent projects. For instance, I worked with a local startup to design a mobile app for sustainable urban living. The project required me to navigate the complexities of Canadian environmental policies while ensuring the app was intuitive for users from various backgrounds. By integrating features like multilingual support and location-based services, we created a tool that resonated with Montreal’s diverse population. This experience deepened my appreciation for designing products that are both innovative and socially responsible.</w:t>
      </w:r>
    </w:p>
    <w:p>
      <w:pPr>
        <w:pStyle w:val="BodyText"/>
      </w:pPr>
      <w:r>
        <w:t xml:space="preserve">Another project involved collaborating with a Montreal-based nonprofit to revamp their website. My goal was to create a platform that not only conveyed the organization’s mission but also encouraged user participation. Through user testing and iterative prototyping, we developed a clean, accessible design that increased volunteer sign-ups by 50%. This project highlighted the importance of empathy in design—a principle I carry with me in every endeavor.</w:t>
      </w:r>
    </w:p>
    <w:bookmarkEnd w:id="22"/>
    <w:bookmarkStart w:id="23" w:name="why-canada-montreal"/>
    <w:p>
      <w:pPr>
        <w:pStyle w:val="Heading2"/>
      </w:pPr>
      <w:r>
        <w:t xml:space="preserve">Why Canada Montreal?</w:t>
      </w:r>
    </w:p>
    <w:p>
      <w:pPr>
        <w:pStyle w:val="FirstParagraph"/>
      </w:pPr>
      <w:r>
        <w:t xml:space="preserve">Canada Montreal offers a unique blend of innovation, culture, and community that aligns perfectly with my professional aspirations. The city’s thriving tech industry, supported by government initiatives and a strong network of startups, provides an ideal environment for creativity and growth. As a UX UI Designer, I am excited about the opportunity to contribute to projects that prioritize user-centric design while embracing the values of sustainability and inclusivity that are deeply rooted in Canadian society.</w:t>
      </w:r>
    </w:p>
    <w:p>
      <w:pPr>
        <w:pStyle w:val="BodyText"/>
      </w:pPr>
      <w:r>
        <w:t xml:space="preserve">Montreal’s multiculturalism also plays a significant role in my decision to pursue this opportunity. The city’s ability to foster diversity and collaboration has shaped my approach to design, ensuring that every solution I create is accessible and respectful of different perspectives. I am particularly drawn to [Company Name]’s commitment to innovation and its reputation as a leader in [specific industry or project]. I am confident that my skills in UX/UI design, combined with my passion for the Canadian market, will allow me to make a meaningful impact at your organization.</w:t>
      </w:r>
    </w:p>
    <w:bookmarkEnd w:id="23"/>
    <w:bookmarkStart w:id="24" w:name="conclusion"/>
    <w:p>
      <w:pPr>
        <w:pStyle w:val="Heading2"/>
      </w:pPr>
      <w:r>
        <w:t xml:space="preserve">Conclusion</w:t>
      </w:r>
    </w:p>
    <w:p>
      <w:pPr>
        <w:pStyle w:val="FirstParagraph"/>
      </w:pPr>
      <w:r>
        <w:t xml:space="preserve">In conclusion, I am eager to bring my expertise as a UX UI Designer to [Company Name] and contribute to the continued success of your team in Canada Montreal. My experience in designing user-centered solutions, coupled with my deep understanding of the Canadian market, positions me to add value from day one. I would be thrilled to discuss how my background and vision align with your company’s goals.</w:t>
      </w:r>
    </w:p>
    <w:p>
      <w:pPr>
        <w:pStyle w:val="BodyText"/>
      </w:pPr>
      <w:r>
        <w:t xml:space="preserve">Thank you for considering my application. I look forward to the opportunity to speak with you further and explore how I can contribute to your team’s succ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rovince, Postal Code]</w:t>
      </w:r>
    </w:p>
    <w:p>
      <w:pPr>
        <w:pStyle w:val="BodyText"/>
      </w:pPr>
      <w:r>
        <w:t xml:space="preserve">[Email Address]</w:t>
      </w:r>
    </w:p>
    <w:p>
      <w:pPr>
        <w:pStyle w:val="BodyText"/>
      </w:pP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Canada Montreal</dc:title>
  <dc:creator/>
  <dc:language>en</dc:language>
  <cp:keywords/>
  <dcterms:created xsi:type="dcterms:W3CDTF">2026-07-23T20:03:12Z</dcterms:created>
  <dcterms:modified xsi:type="dcterms:W3CDTF">2026-07-23T20:03:12Z</dcterms:modified>
</cp:coreProperties>
</file>

<file path=docProps/custom.xml><?xml version="1.0" encoding="utf-8"?>
<Properties xmlns="http://schemas.openxmlformats.org/officeDocument/2006/custom-properties" xmlns:vt="http://schemas.openxmlformats.org/officeDocument/2006/docPropsVTypes"/>
</file>